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663" w:rsidRPr="00850D8B" w:rsidRDefault="00850D8B" w:rsidP="00850D8B">
      <w:pPr>
        <w:jc w:val="center"/>
        <w:rPr>
          <w:b/>
        </w:rPr>
      </w:pPr>
      <w:r w:rsidRPr="00850D8B">
        <w:rPr>
          <w:b/>
        </w:rPr>
        <w:t>II_CLASE_2</w:t>
      </w:r>
    </w:p>
    <w:p w:rsidR="00850D8B" w:rsidRDefault="00850D8B">
      <w:pPr>
        <w:rPr>
          <w:noProof/>
          <w:lang w:eastAsia="es-AR"/>
        </w:rPr>
      </w:pPr>
    </w:p>
    <w:p w:rsidR="00850D8B" w:rsidRDefault="00850D8B">
      <w:r>
        <w:rPr>
          <w:noProof/>
          <w:lang w:eastAsia="es-AR"/>
        </w:rPr>
        <w:drawing>
          <wp:inline distT="0" distB="0" distL="0" distR="0" wp14:anchorId="7C0A7C8E" wp14:editId="691BC1CC">
            <wp:extent cx="4736123" cy="4525988"/>
            <wp:effectExtent l="0" t="0" r="7620" b="825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38400" t="12632" r="19132" b="15184"/>
                    <a:stretch/>
                  </pic:blipFill>
                  <pic:spPr bwMode="auto">
                    <a:xfrm>
                      <a:off x="0" y="0"/>
                      <a:ext cx="4743103" cy="4532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3BD1" w:rsidRDefault="00793BD1">
      <w:pPr>
        <w:rPr>
          <w:rFonts w:ascii="Arial" w:hAnsi="Arial" w:cs="Arial"/>
          <w:color w:val="000000"/>
          <w:spacing w:val="3"/>
          <w:shd w:val="clear" w:color="auto" w:fill="FFB0C3"/>
        </w:rPr>
      </w:pPr>
      <w:r>
        <w:t xml:space="preserve">ENTRADA: </w:t>
      </w:r>
      <w:r>
        <w:rPr>
          <w:rFonts w:ascii="Arial" w:hAnsi="Arial" w:cs="Arial"/>
          <w:color w:val="000000"/>
          <w:spacing w:val="3"/>
          <w:shd w:val="clear" w:color="auto" w:fill="FFB0C3"/>
        </w:rPr>
        <w:t>La entrada estándar (</w:t>
      </w:r>
      <w:proofErr w:type="spellStart"/>
      <w:r>
        <w:rPr>
          <w:rFonts w:ascii="Arial" w:hAnsi="Arial" w:cs="Arial"/>
          <w:color w:val="000000"/>
          <w:spacing w:val="3"/>
          <w:shd w:val="clear" w:color="auto" w:fill="FFB0C3"/>
        </w:rPr>
        <w:t>stdin</w:t>
      </w:r>
      <w:proofErr w:type="spellEnd"/>
      <w:r>
        <w:rPr>
          <w:rFonts w:ascii="Arial" w:hAnsi="Arial" w:cs="Arial"/>
          <w:color w:val="000000"/>
          <w:spacing w:val="3"/>
          <w:shd w:val="clear" w:color="auto" w:fill="FFB0C3"/>
        </w:rPr>
        <w:t>) se refiere al archivo por el que una orden recibe su entrada (por defecto, es el teclado).</w:t>
      </w:r>
    </w:p>
    <w:p w:rsidR="00793BD1" w:rsidRDefault="00793BD1" w:rsidP="00793BD1">
      <w:pPr>
        <w:rPr>
          <w:noProof/>
          <w:lang w:eastAsia="es-AR"/>
        </w:rPr>
      </w:pPr>
      <w:r>
        <w:rPr>
          <w:noProof/>
          <w:lang w:eastAsia="es-AR"/>
        </w:rPr>
        <w:t xml:space="preserve">SALIDA: </w:t>
      </w:r>
      <w:r w:rsidRPr="00793BD1">
        <w:rPr>
          <w:noProof/>
          <w:lang w:eastAsia="es-AR"/>
        </w:rPr>
        <w:t>La salida estándar (</w:t>
      </w:r>
      <w:proofErr w:type="spellStart"/>
      <w:r w:rsidRPr="00793BD1">
        <w:rPr>
          <w:noProof/>
          <w:lang w:eastAsia="es-AR"/>
        </w:rPr>
        <w:t>stdout</w:t>
      </w:r>
      <w:proofErr w:type="spellEnd"/>
      <w:r w:rsidRPr="00793BD1">
        <w:rPr>
          <w:noProof/>
          <w:lang w:eastAsia="es-AR"/>
        </w:rPr>
        <w:t>) se refiere al archivo por el que una orden presenta sus resultados (por defecto, es la pantalla o más concretamente la ventana en la que se está ejecutando el intérprete de órdenes).</w:t>
      </w:r>
    </w:p>
    <w:p w:rsidR="00793BD1" w:rsidRDefault="00793BD1" w:rsidP="00793BD1">
      <w:pPr>
        <w:pStyle w:val="NormalWeb"/>
        <w:spacing w:before="0" w:beforeAutospacing="0" w:after="0" w:afterAutospacing="0"/>
        <w:ind w:right="300"/>
      </w:pP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ERROR: </w: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El error estándar (</w:t>
      </w:r>
      <w:proofErr w:type="spellStart"/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stderr</w:t>
      </w:r>
      <w:proofErr w:type="spellEnd"/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>) se refiere al archivo por el que una orden presenta los mensajes que va generando cuando ocurre un error (por defecto, también es la pantalla).</w:t>
      </w:r>
    </w:p>
    <w:p w:rsidR="00793BD1" w:rsidRDefault="00793BD1" w:rsidP="00793BD1">
      <w:pPr>
        <w:rPr>
          <w:noProof/>
          <w:lang w:eastAsia="es-AR"/>
        </w:rPr>
      </w:pPr>
    </w:p>
    <w:p w:rsidR="00793BD1" w:rsidRDefault="00793BD1"/>
    <w:p w:rsidR="00850D8B" w:rsidRDefault="00793BD1">
      <w:pPr>
        <w:rPr>
          <w:b/>
        </w:rPr>
      </w:pPr>
      <w:r w:rsidRPr="00793BD1">
        <w:rPr>
          <w:b/>
        </w:rPr>
        <w:t>LA TERMINAL</w:t>
      </w:r>
    </w:p>
    <w:p w:rsidR="00793BD1" w:rsidRDefault="00793BD1">
      <w:r w:rsidRPr="00793BD1">
        <w:t>INTERFAZ DE LINEAS DE COMANDO (CLI)</w:t>
      </w:r>
    </w:p>
    <w:p w:rsidR="00793BD1" w:rsidRDefault="00793BD1">
      <w:r>
        <w:t>INTERFAZ QUE PUEDE PERSONALIZARSE. INTERFAZ DE USUARIO LIMPIA Y SIN DISTRACCIONES</w:t>
      </w:r>
      <w:bookmarkStart w:id="0" w:name="_GoBack"/>
      <w:bookmarkEnd w:id="0"/>
    </w:p>
    <w:p w:rsidR="00793BD1" w:rsidRDefault="00793BD1">
      <w:r>
        <w:lastRenderedPageBreak/>
        <w:t>Programa que está presente en TODOS los SISTEMAS OPERATIVOS. Usando la terminal podemos darle órdenes al sistema.</w:t>
      </w:r>
    </w:p>
    <w:p w:rsidR="00793BD1" w:rsidRDefault="00793BD1">
      <w:r>
        <w:t>LOS COMANDOS SON MÁS RÁPIDOS DE EJECUTAR.</w:t>
      </w:r>
    </w:p>
    <w:p w:rsidR="00793BD1" w:rsidRDefault="00793BD1">
      <w:r w:rsidRPr="00793BD1">
        <w:rPr>
          <w:b/>
        </w:rPr>
        <w:t>TREE -</w:t>
      </w:r>
      <w:r>
        <w:t xml:space="preserve"> VISUALIZAR TODO EL CONTENIDO DE UNA CARPETA</w:t>
      </w:r>
    </w:p>
    <w:p w:rsidR="00793BD1" w:rsidRPr="00793BD1" w:rsidRDefault="00793BD1">
      <w:r>
        <w:t>VENTAJAS TERMINAL: VELOCIDAD, COMPATIBILIDAD, SIN DISTRACCIONES, MÁS LIMPIA</w:t>
      </w:r>
    </w:p>
    <w:p w:rsidR="0007031B" w:rsidRDefault="0007031B" w:rsidP="0007031B">
      <w:pPr>
        <w:tabs>
          <w:tab w:val="left" w:pos="1637"/>
        </w:tabs>
        <w:rPr>
          <w:b/>
        </w:rPr>
      </w:pPr>
      <w:r w:rsidRPr="0007031B">
        <w:rPr>
          <w:b/>
        </w:rPr>
        <w:t>COMANDOS</w:t>
      </w:r>
      <w:r>
        <w:rPr>
          <w:b/>
        </w:rPr>
        <w:tab/>
      </w:r>
    </w:p>
    <w:p w:rsidR="0007031B" w:rsidRDefault="0007031B" w:rsidP="0007031B">
      <w:pPr>
        <w:tabs>
          <w:tab w:val="left" w:pos="1637"/>
        </w:tabs>
        <w:rPr>
          <w:b/>
        </w:rPr>
      </w:pPr>
      <w:r w:rsidRPr="0007031B">
        <w:rPr>
          <w:b/>
        </w:rPr>
        <w:t>Del tipo informativo</w:t>
      </w:r>
    </w:p>
    <w:p w:rsidR="0007031B" w:rsidRPr="0007031B" w:rsidRDefault="0007031B" w:rsidP="0007031B">
      <w:proofErr w:type="spellStart"/>
      <w:proofErr w:type="gramStart"/>
      <w:r w:rsidRPr="0007031B">
        <w:t>pwd</w:t>
      </w:r>
      <w:proofErr w:type="spellEnd"/>
      <w:proofErr w:type="gramEnd"/>
      <w:r w:rsidRPr="0007031B">
        <w:t xml:space="preserve"> / Mostrar el nombre de la carpeta en el que uno se encuentra situado (</w:t>
      </w:r>
      <w:proofErr w:type="spellStart"/>
      <w:r w:rsidRPr="0007031B">
        <w:t>print</w:t>
      </w:r>
      <w:proofErr w:type="spellEnd"/>
      <w:r w:rsidRPr="0007031B">
        <w:t xml:space="preserve"> </w:t>
      </w:r>
      <w:proofErr w:type="spellStart"/>
      <w:r w:rsidRPr="0007031B">
        <w:t>working</w:t>
      </w:r>
      <w:proofErr w:type="spellEnd"/>
      <w:r w:rsidRPr="0007031B">
        <w:t xml:space="preserve"> </w:t>
      </w:r>
      <w:proofErr w:type="spellStart"/>
      <w:r w:rsidRPr="0007031B">
        <w:t>directory</w:t>
      </w:r>
      <w:proofErr w:type="spellEnd"/>
      <w:r w:rsidRPr="0007031B">
        <w:t>).</w:t>
      </w:r>
    </w:p>
    <w:p w:rsidR="0007031B" w:rsidRPr="0007031B" w:rsidRDefault="0007031B" w:rsidP="0007031B">
      <w:r w:rsidRPr="0007031B">
        <w:t>Cd / Cambiar la carpeta de trabajo: Con este comando nos podemos mover entre diferentes directorios. Si queremos ir a un directorio en particular.</w:t>
      </w:r>
    </w:p>
    <w:p w:rsidR="0007031B" w:rsidRDefault="0007031B" w:rsidP="0007031B">
      <w:proofErr w:type="spellStart"/>
      <w:r w:rsidRPr="0007031B">
        <w:t>Ls</w:t>
      </w:r>
      <w:proofErr w:type="spellEnd"/>
      <w:r w:rsidRPr="0007031B">
        <w:t xml:space="preserve"> / Listar el contenido de directorios (</w:t>
      </w:r>
      <w:proofErr w:type="spellStart"/>
      <w:r w:rsidRPr="0007031B">
        <w:t>list</w:t>
      </w:r>
      <w:proofErr w:type="spellEnd"/>
      <w:r w:rsidRPr="0007031B">
        <w:t>): Este comando lista los ficheros y carpetas.</w:t>
      </w:r>
    </w:p>
    <w:p w:rsidR="0007031B" w:rsidRPr="0007031B" w:rsidRDefault="0007031B" w:rsidP="0007031B">
      <w:pPr>
        <w:rPr>
          <w:b/>
        </w:rPr>
      </w:pPr>
      <w:r w:rsidRPr="0007031B">
        <w:rPr>
          <w:b/>
        </w:rPr>
        <w:t>Crear o eliminar carpetas</w:t>
      </w:r>
    </w:p>
    <w:p w:rsidR="0007031B" w:rsidRDefault="0007031B" w:rsidP="0007031B">
      <w:proofErr w:type="spellStart"/>
      <w:proofErr w:type="gramStart"/>
      <w:r>
        <w:t>mkdir</w:t>
      </w:r>
      <w:proofErr w:type="spellEnd"/>
      <w:proofErr w:type="gramEnd"/>
      <w:r>
        <w:t xml:space="preserve"> / Crear un carpeta (</w:t>
      </w:r>
      <w:proofErr w:type="spellStart"/>
      <w:r>
        <w:t>mak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.</w:t>
      </w:r>
    </w:p>
    <w:p w:rsidR="0007031B" w:rsidRDefault="0007031B" w:rsidP="0007031B">
      <w:proofErr w:type="spellStart"/>
      <w:proofErr w:type="gramStart"/>
      <w:r>
        <w:t>rmdir</w:t>
      </w:r>
      <w:proofErr w:type="spellEnd"/>
      <w:proofErr w:type="gramEnd"/>
      <w:r>
        <w:t xml:space="preserve"> / Borrar un carpeta (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</w:t>
      </w:r>
    </w:p>
    <w:p w:rsidR="00882509" w:rsidRPr="00882509" w:rsidRDefault="00882509" w:rsidP="00882509">
      <w:pPr>
        <w:rPr>
          <w:b/>
        </w:rPr>
      </w:pPr>
      <w:r w:rsidRPr="00882509">
        <w:rPr>
          <w:b/>
        </w:rPr>
        <w:t>Crear o eliminar archivos</w:t>
      </w:r>
    </w:p>
    <w:p w:rsidR="00882509" w:rsidRDefault="00882509" w:rsidP="00882509">
      <w:proofErr w:type="spellStart"/>
      <w:proofErr w:type="gramStart"/>
      <w:r>
        <w:t>gedit</w:t>
      </w:r>
      <w:proofErr w:type="spellEnd"/>
      <w:proofErr w:type="gramEnd"/>
      <w:r>
        <w:t xml:space="preserve"> / Crear y editar archivos de texto.</w:t>
      </w:r>
      <w:r w:rsidR="00793BD1">
        <w:t xml:space="preserve">  --- PUEDE UTILIZARSE NANO TEXTO1.TXT</w:t>
      </w:r>
    </w:p>
    <w:p w:rsidR="00882509" w:rsidRDefault="00882509" w:rsidP="00882509">
      <w:proofErr w:type="spellStart"/>
      <w:proofErr w:type="gramStart"/>
      <w:r>
        <w:t>rm</w:t>
      </w:r>
      <w:proofErr w:type="spellEnd"/>
      <w:proofErr w:type="gramEnd"/>
      <w:r>
        <w:t xml:space="preserve"> / Borrar archivos.</w:t>
      </w:r>
    </w:p>
    <w:p w:rsidR="00882509" w:rsidRPr="00882509" w:rsidRDefault="00882509" w:rsidP="00882509">
      <w:pPr>
        <w:rPr>
          <w:b/>
        </w:rPr>
      </w:pPr>
      <w:r w:rsidRPr="00882509">
        <w:rPr>
          <w:b/>
        </w:rPr>
        <w:t>Copiar archivos y directorios</w:t>
      </w:r>
    </w:p>
    <w:p w:rsidR="00882509" w:rsidRDefault="00882509" w:rsidP="00882509">
      <w:proofErr w:type="spellStart"/>
      <w:proofErr w:type="gramStart"/>
      <w:r>
        <w:t>cp</w:t>
      </w:r>
      <w:proofErr w:type="spellEnd"/>
      <w:proofErr w:type="gramEnd"/>
      <w:r>
        <w:t xml:space="preserve"> / Copiar un archivo o carpeta en el directorio especificado (</w:t>
      </w:r>
      <w:proofErr w:type="spellStart"/>
      <w:r>
        <w:t>copy</w:t>
      </w:r>
      <w:proofErr w:type="spellEnd"/>
      <w:r>
        <w:t>)</w:t>
      </w:r>
    </w:p>
    <w:p w:rsidR="00882509" w:rsidRDefault="00882509" w:rsidP="00882509">
      <w:proofErr w:type="spellStart"/>
      <w:proofErr w:type="gramStart"/>
      <w:r>
        <w:t>cp</w:t>
      </w:r>
      <w:proofErr w:type="spellEnd"/>
      <w:proofErr w:type="gramEnd"/>
      <w:r>
        <w:t xml:space="preserve"> -r / Copiar carpetas</w:t>
      </w:r>
    </w:p>
    <w:p w:rsidR="0007031B" w:rsidRDefault="00882509" w:rsidP="00882509">
      <w:proofErr w:type="spellStart"/>
      <w:r>
        <w:t>Lmv</w:t>
      </w:r>
      <w:proofErr w:type="spellEnd"/>
      <w:r>
        <w:t xml:space="preserve"> / Mover un archivo o carpeta a un archivo o carpeta (</w:t>
      </w:r>
      <w:proofErr w:type="spellStart"/>
      <w:r>
        <w:t>move</w:t>
      </w:r>
      <w:proofErr w:type="spellEnd"/>
      <w:r>
        <w:t>)</w:t>
      </w:r>
    </w:p>
    <w:p w:rsidR="00882509" w:rsidRPr="0007031B" w:rsidRDefault="00882509" w:rsidP="00882509"/>
    <w:sectPr w:rsidR="00882509" w:rsidRPr="0007031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I0tDAzNjQyNjQyUdpeDU4uLM/DyQAqNaAMKZWocsAAAA"/>
  </w:docVars>
  <w:rsids>
    <w:rsidRoot w:val="00850D8B"/>
    <w:rsid w:val="0007031B"/>
    <w:rsid w:val="00793BD1"/>
    <w:rsid w:val="00850D8B"/>
    <w:rsid w:val="00882509"/>
    <w:rsid w:val="00D42C2A"/>
    <w:rsid w:val="00D7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50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50D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93B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50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50D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93B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9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9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4</cp:revision>
  <dcterms:created xsi:type="dcterms:W3CDTF">2021-03-27T12:54:00Z</dcterms:created>
  <dcterms:modified xsi:type="dcterms:W3CDTF">2021-04-12T17:17:00Z</dcterms:modified>
</cp:coreProperties>
</file>